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6E672" w14:textId="1E8BDB98" w:rsidR="00E25FAA" w:rsidRPr="00852DD3" w:rsidRDefault="00504021" w:rsidP="00AD0F90">
      <w:pPr>
        <w:spacing w:before="120" w:after="120"/>
        <w:rPr>
          <w:rFonts w:ascii="Times New Roman" w:hAnsi="Times New Roman" w:cs="Times New Roman"/>
          <w:b/>
          <w:i/>
          <w:sz w:val="32"/>
        </w:rPr>
      </w:pPr>
      <w:r w:rsidRPr="00852DD3">
        <w:rPr>
          <w:rFonts w:ascii="Times New Roman" w:hAnsi="Times New Roman" w:cs="Times New Roman"/>
          <w:b/>
          <w:i/>
          <w:sz w:val="32"/>
        </w:rPr>
        <w:t>Homework 3</w:t>
      </w:r>
    </w:p>
    <w:p w14:paraId="42B427E7" w14:textId="77777777" w:rsidR="00852DD3" w:rsidRDefault="00852DD3" w:rsidP="00AD0F90">
      <w:pPr>
        <w:spacing w:before="120" w:after="120"/>
        <w:ind w:left="720"/>
        <w:rPr>
          <w:rFonts w:ascii="Times" w:hAnsi="Times" w:cs="Times New Roman"/>
          <w:szCs w:val="20"/>
        </w:rPr>
      </w:pPr>
    </w:p>
    <w:p w14:paraId="7F1DAFF4" w14:textId="7A4B5AED" w:rsidR="00E25C28" w:rsidRDefault="00E25C28" w:rsidP="00E25C28">
      <w:pPr>
        <w:pStyle w:val="ListParagraph"/>
        <w:numPr>
          <w:ilvl w:val="0"/>
          <w:numId w:val="28"/>
        </w:numPr>
        <w:spacing w:after="160" w:line="256" w:lineRule="auto"/>
      </w:pPr>
      <w:r>
        <w:rPr>
          <w:rFonts w:ascii="Times New Roman" w:hAnsi="Times New Roman" w:cs="Times New Roman"/>
          <w:szCs w:val="20"/>
        </w:rPr>
        <w:t>(55</w:t>
      </w:r>
      <w:r w:rsidRPr="0025309E">
        <w:rPr>
          <w:rFonts w:ascii="Times New Roman" w:hAnsi="Times New Roman" w:cs="Times New Roman"/>
          <w:szCs w:val="20"/>
        </w:rPr>
        <w:t xml:space="preserve"> </w:t>
      </w:r>
      <w:proofErr w:type="gramStart"/>
      <w:r w:rsidRPr="0025309E">
        <w:rPr>
          <w:rFonts w:ascii="Times New Roman" w:hAnsi="Times New Roman" w:cs="Times New Roman"/>
          <w:szCs w:val="20"/>
        </w:rPr>
        <w:t xml:space="preserve">points)  </w:t>
      </w:r>
      <w:r>
        <w:t>Consider</w:t>
      </w:r>
      <w:proofErr w:type="gramEnd"/>
      <w:r>
        <w:t xml:space="preserve"> the following relations: Technicians(SSN, </w:t>
      </w:r>
      <w:proofErr w:type="spellStart"/>
      <w:r w:rsidR="008D5FC8">
        <w:t>tech_</w:t>
      </w:r>
      <w:r>
        <w:t>name</w:t>
      </w:r>
      <w:proofErr w:type="spellEnd"/>
      <w:r>
        <w:t xml:space="preserve">, address, </w:t>
      </w:r>
      <w:proofErr w:type="spellStart"/>
      <w:r>
        <w:t>phone_number</w:t>
      </w:r>
      <w:proofErr w:type="spellEnd"/>
      <w:r>
        <w:t>), Tests(</w:t>
      </w:r>
      <w:proofErr w:type="spellStart"/>
      <w:r>
        <w:t>FAAid</w:t>
      </w:r>
      <w:proofErr w:type="spellEnd"/>
      <w:r>
        <w:t xml:space="preserve">, </w:t>
      </w:r>
      <w:proofErr w:type="spellStart"/>
      <w:r w:rsidR="008D5FC8">
        <w:t>test_</w:t>
      </w:r>
      <w:r>
        <w:t>name</w:t>
      </w:r>
      <w:proofErr w:type="spellEnd"/>
      <w:r>
        <w:t xml:space="preserve">, </w:t>
      </w:r>
      <w:proofErr w:type="spellStart"/>
      <w:r>
        <w:t>max_score</w:t>
      </w:r>
      <w:proofErr w:type="spellEnd"/>
      <w:r>
        <w:t>), Planes(</w:t>
      </w:r>
      <w:proofErr w:type="spellStart"/>
      <w:r>
        <w:t>Pid</w:t>
      </w:r>
      <w:proofErr w:type="spellEnd"/>
      <w:r>
        <w:t xml:space="preserve">, model), and Examine(SSN, </w:t>
      </w:r>
      <w:proofErr w:type="spellStart"/>
      <w:r>
        <w:t>FAAid</w:t>
      </w:r>
      <w:proofErr w:type="spellEnd"/>
      <w:r>
        <w:t xml:space="preserve">, </w:t>
      </w:r>
      <w:proofErr w:type="spellStart"/>
      <w:r>
        <w:t>Pid</w:t>
      </w:r>
      <w:proofErr w:type="spellEnd"/>
      <w:r>
        <w:t>, date, score). And the following query</w:t>
      </w:r>
    </w:p>
    <w:p w14:paraId="30F40EA4" w14:textId="322A16FB" w:rsidR="00E25C28" w:rsidRDefault="00E25C28" w:rsidP="00E25C28">
      <w:pPr>
        <w:pStyle w:val="ListParagraph"/>
        <w:numPr>
          <w:ilvl w:val="1"/>
          <w:numId w:val="29"/>
        </w:numPr>
        <w:spacing w:after="160" w:line="256" w:lineRule="auto"/>
      </w:pPr>
      <w:r>
        <w:t xml:space="preserve">Find the names of the technicians who examine </w:t>
      </w:r>
      <w:r w:rsidR="00037706">
        <w:t>a</w:t>
      </w:r>
      <w:r>
        <w:t xml:space="preserve"> plane on 2/10/2019 </w:t>
      </w:r>
      <w:r w:rsidR="00037706">
        <w:t>or</w:t>
      </w:r>
      <w:r>
        <w:t xml:space="preserve"> 2/11/2019</w:t>
      </w:r>
    </w:p>
    <w:p w14:paraId="1DE26BBE" w14:textId="77777777" w:rsidR="00E25C28" w:rsidRDefault="00E25C28" w:rsidP="00E25C28">
      <w:pPr>
        <w:pStyle w:val="ListParagraph"/>
        <w:numPr>
          <w:ilvl w:val="1"/>
          <w:numId w:val="29"/>
        </w:numPr>
        <w:spacing w:after="160" w:line="256" w:lineRule="auto"/>
      </w:pPr>
      <w:r>
        <w:t>Find the date that at least one Boeing 747 plane got full scores in its tests</w:t>
      </w:r>
    </w:p>
    <w:p w14:paraId="5D29C8CA" w14:textId="3975467D" w:rsidR="00E25C28" w:rsidRDefault="00E25C28" w:rsidP="00E25C28">
      <w:pPr>
        <w:pStyle w:val="ListParagraph"/>
        <w:numPr>
          <w:ilvl w:val="1"/>
          <w:numId w:val="29"/>
        </w:numPr>
        <w:spacing w:after="160" w:line="256" w:lineRule="auto"/>
      </w:pPr>
      <w:r>
        <w:t xml:space="preserve">Find the name and </w:t>
      </w:r>
      <w:proofErr w:type="spellStart"/>
      <w:r>
        <w:t>ss</w:t>
      </w:r>
      <w:r w:rsidR="00EF57AE">
        <w:t>n</w:t>
      </w:r>
      <w:proofErr w:type="spellEnd"/>
      <w:r w:rsidR="00EF57AE">
        <w:t xml:space="preserve"> of the technicians who have</w:t>
      </w:r>
      <w:r>
        <w:t xml:space="preserve"> conducted </w:t>
      </w:r>
      <w:r w:rsidR="00EF57AE">
        <w:t>at least one</w:t>
      </w:r>
      <w:r>
        <w:t xml:space="preserve"> test on any Boeing 747 plane </w:t>
      </w:r>
      <w:r>
        <w:br/>
      </w:r>
    </w:p>
    <w:p w14:paraId="03785CEF" w14:textId="637FC549" w:rsidR="00E25C28" w:rsidRDefault="00E25C28" w:rsidP="00E25C28">
      <w:pPr>
        <w:pStyle w:val="ListParagraph"/>
        <w:numPr>
          <w:ilvl w:val="1"/>
          <w:numId w:val="28"/>
        </w:numPr>
        <w:spacing w:after="160" w:line="256" w:lineRule="auto"/>
      </w:pPr>
      <w:r>
        <w:t xml:space="preserve">(15 pts) For each of the queries, write a </w:t>
      </w:r>
      <w:r w:rsidRPr="008A541A">
        <w:rPr>
          <w:highlight w:val="yellow"/>
        </w:rPr>
        <w:t>relational algebraic expression</w:t>
      </w:r>
    </w:p>
    <w:p w14:paraId="58E8F128" w14:textId="4C3E6975" w:rsidR="00E25C28" w:rsidRDefault="00E25C28" w:rsidP="00E25C28">
      <w:pPr>
        <w:pStyle w:val="ListParagraph"/>
        <w:numPr>
          <w:ilvl w:val="1"/>
          <w:numId w:val="28"/>
        </w:numPr>
        <w:spacing w:after="160" w:line="256" w:lineRule="auto"/>
      </w:pPr>
      <w:r>
        <w:t>(30 pts)</w:t>
      </w:r>
      <w:r w:rsidR="001F72C2" w:rsidRPr="001F72C2">
        <w:rPr>
          <w:rFonts w:cs="Times New Roman"/>
          <w:szCs w:val="22"/>
        </w:rPr>
        <w:t xml:space="preserve"> </w:t>
      </w:r>
      <w:r w:rsidR="001F72C2" w:rsidRPr="00E25C28">
        <w:rPr>
          <w:rFonts w:cs="Times New Roman"/>
          <w:szCs w:val="22"/>
        </w:rPr>
        <w:t xml:space="preserve">Draw their expression trees </w:t>
      </w:r>
      <w:r w:rsidR="001F72C2">
        <w:t>with selection and projection conducted as early as possible.</w:t>
      </w:r>
      <w:r w:rsidR="001F72C2" w:rsidRPr="00E25C28">
        <w:rPr>
          <w:rFonts w:cs="Times New Roman"/>
          <w:szCs w:val="22"/>
        </w:rPr>
        <w:t xml:space="preserve"> </w:t>
      </w:r>
      <w:r w:rsidR="001F72C2">
        <w:rPr>
          <w:rFonts w:cs="Times New Roman"/>
          <w:szCs w:val="22"/>
        </w:rPr>
        <w:t>Use</w:t>
      </w:r>
      <w:r w:rsidR="001F72C2" w:rsidRPr="00E25C28">
        <w:rPr>
          <w:rFonts w:cs="Times New Roman"/>
          <w:szCs w:val="22"/>
        </w:rPr>
        <w:t xml:space="preserve"> left-deep joins whenever joins are needed.  </w:t>
      </w:r>
    </w:p>
    <w:p w14:paraId="296B61D2" w14:textId="7778CE06" w:rsidR="00E25C28" w:rsidRDefault="00E25C28" w:rsidP="00E25C28">
      <w:pPr>
        <w:pStyle w:val="ListParagraph"/>
        <w:numPr>
          <w:ilvl w:val="1"/>
          <w:numId w:val="28"/>
        </w:numPr>
        <w:spacing w:after="160" w:line="256" w:lineRule="auto"/>
      </w:pPr>
      <w:r>
        <w:t>(10 pts) How many left-deep plans are there for joining all four tables in this question without cross product? What are they? (hint: if two tables do not have a common attribute, then natural join is defined as cross product, and thus should be avoid).</w: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640"/>
      </w:tblGrid>
      <w:tr w:rsidR="00766AE2" w:rsidRPr="00951343" w14:paraId="38999BFE" w14:textId="77777777" w:rsidTr="00A0472E">
        <w:trPr>
          <w:tblCellSpacing w:w="0" w:type="dxa"/>
        </w:trPr>
        <w:tc>
          <w:tcPr>
            <w:tcW w:w="0" w:type="auto"/>
            <w:hideMark/>
          </w:tcPr>
          <w:p w14:paraId="5807A6DF" w14:textId="77777777" w:rsidR="00766AE2" w:rsidRPr="00951343" w:rsidRDefault="00766AE2" w:rsidP="00AD0F90">
            <w:pPr>
              <w:spacing w:before="120" w:after="120"/>
              <w:rPr>
                <w:rFonts w:ascii="Times" w:hAnsi="Times" w:cs="Times New Roman"/>
                <w:sz w:val="20"/>
                <w:szCs w:val="20"/>
              </w:rPr>
            </w:pPr>
          </w:p>
        </w:tc>
      </w:tr>
    </w:tbl>
    <w:p w14:paraId="4BAC0DF1" w14:textId="22D952BE" w:rsidR="009E0DA9" w:rsidRPr="00E25C28" w:rsidRDefault="00E25C28" w:rsidP="00E25C28">
      <w:pPr>
        <w:pStyle w:val="ListParagraph"/>
        <w:numPr>
          <w:ilvl w:val="0"/>
          <w:numId w:val="28"/>
        </w:numPr>
        <w:spacing w:before="120" w:after="120"/>
        <w:rPr>
          <w:rFonts w:cs="Times New Roman"/>
          <w:szCs w:val="22"/>
        </w:rPr>
      </w:pPr>
      <w:r>
        <w:rPr>
          <w:rFonts w:ascii="Times" w:hAnsi="Times" w:cs="Times New Roman"/>
          <w:szCs w:val="22"/>
        </w:rPr>
        <w:t>(45</w:t>
      </w:r>
      <w:r w:rsidR="00537DBE">
        <w:rPr>
          <w:rFonts w:ascii="Times" w:hAnsi="Times" w:cs="Times New Roman"/>
          <w:szCs w:val="22"/>
        </w:rPr>
        <w:t xml:space="preserve"> points) </w:t>
      </w:r>
      <w:r w:rsidR="00766AE2" w:rsidRPr="00E25C28">
        <w:t>Consider three relations</w:t>
      </w:r>
      <w:r w:rsidR="00766AE2" w:rsidRPr="00E25C28">
        <w:rPr>
          <w:rFonts w:cs="Times New Roman"/>
          <w:szCs w:val="22"/>
        </w:rPr>
        <w:t xml:space="preserve"> </w:t>
      </w:r>
      <w:proofErr w:type="gramStart"/>
      <w:r w:rsidR="00766AE2" w:rsidRPr="00E25C28">
        <w:rPr>
          <w:rFonts w:cs="Times New Roman"/>
          <w:i/>
          <w:szCs w:val="22"/>
        </w:rPr>
        <w:t>Sailors</w:t>
      </w:r>
      <w:r w:rsidR="00766AE2" w:rsidRPr="00E25C28">
        <w:rPr>
          <w:rFonts w:cs="Times New Roman"/>
          <w:szCs w:val="22"/>
        </w:rPr>
        <w:t>(</w:t>
      </w:r>
      <w:proofErr w:type="spellStart"/>
      <w:proofErr w:type="gramEnd"/>
      <w:r w:rsidR="00766AE2" w:rsidRPr="00E25C28">
        <w:rPr>
          <w:rFonts w:cs="Times New Roman"/>
          <w:i/>
          <w:szCs w:val="22"/>
          <w:u w:val="single"/>
        </w:rPr>
        <w:t>sid</w:t>
      </w:r>
      <w:proofErr w:type="spellEnd"/>
      <w:r w:rsidR="00766AE2" w:rsidRPr="00E25C28">
        <w:rPr>
          <w:rFonts w:cs="Times New Roman"/>
          <w:i/>
          <w:szCs w:val="22"/>
        </w:rPr>
        <w:t xml:space="preserve">, </w:t>
      </w:r>
      <w:proofErr w:type="spellStart"/>
      <w:r w:rsidR="00766AE2" w:rsidRPr="00E25C28">
        <w:rPr>
          <w:rFonts w:cs="Times New Roman"/>
          <w:i/>
          <w:szCs w:val="22"/>
        </w:rPr>
        <w:t>sname</w:t>
      </w:r>
      <w:proofErr w:type="spellEnd"/>
      <w:r w:rsidR="00766AE2" w:rsidRPr="00E25C28">
        <w:rPr>
          <w:rFonts w:cs="Times New Roman"/>
          <w:i/>
          <w:szCs w:val="22"/>
        </w:rPr>
        <w:t>, rating, age</w:t>
      </w:r>
      <w:r w:rsidR="00766AE2" w:rsidRPr="00E25C28">
        <w:rPr>
          <w:rFonts w:cs="Times New Roman"/>
          <w:szCs w:val="22"/>
        </w:rPr>
        <w:t xml:space="preserve">), </w:t>
      </w:r>
      <w:r w:rsidR="00766AE2" w:rsidRPr="00E25C28">
        <w:rPr>
          <w:rFonts w:cs="Times New Roman"/>
          <w:i/>
          <w:szCs w:val="22"/>
        </w:rPr>
        <w:t>Boats</w:t>
      </w:r>
      <w:r w:rsidR="00766AE2" w:rsidRPr="00E25C28">
        <w:rPr>
          <w:rFonts w:cs="Times New Roman"/>
          <w:szCs w:val="22"/>
        </w:rPr>
        <w:t>(</w:t>
      </w:r>
      <w:r w:rsidR="00766AE2" w:rsidRPr="00E25C28">
        <w:rPr>
          <w:rFonts w:cs="Times New Roman"/>
          <w:i/>
          <w:szCs w:val="22"/>
          <w:u w:val="single"/>
        </w:rPr>
        <w:t>bid</w:t>
      </w:r>
      <w:r w:rsidR="00766AE2" w:rsidRPr="00E25C28">
        <w:rPr>
          <w:rFonts w:cs="Times New Roman"/>
          <w:i/>
          <w:szCs w:val="22"/>
        </w:rPr>
        <w:t xml:space="preserve">, </w:t>
      </w:r>
      <w:proofErr w:type="spellStart"/>
      <w:r w:rsidR="00766AE2" w:rsidRPr="00E25C28">
        <w:rPr>
          <w:rFonts w:cs="Times New Roman"/>
          <w:i/>
          <w:szCs w:val="22"/>
        </w:rPr>
        <w:t>bname</w:t>
      </w:r>
      <w:proofErr w:type="spellEnd"/>
      <w:r w:rsidR="00766AE2" w:rsidRPr="00E25C28">
        <w:rPr>
          <w:rFonts w:cs="Times New Roman"/>
          <w:i/>
          <w:szCs w:val="22"/>
        </w:rPr>
        <w:t>, color</w:t>
      </w:r>
      <w:r w:rsidR="00766AE2" w:rsidRPr="00E25C28">
        <w:rPr>
          <w:rFonts w:cs="Times New Roman"/>
          <w:szCs w:val="22"/>
        </w:rPr>
        <w:t xml:space="preserve">), and </w:t>
      </w:r>
      <w:r w:rsidR="00766AE2" w:rsidRPr="00E25C28">
        <w:rPr>
          <w:rFonts w:cs="Times New Roman"/>
          <w:i/>
          <w:szCs w:val="22"/>
        </w:rPr>
        <w:t>Reserve</w:t>
      </w:r>
      <w:r w:rsidR="00766AE2" w:rsidRPr="00E25C28">
        <w:rPr>
          <w:rFonts w:cs="Times New Roman"/>
          <w:szCs w:val="22"/>
        </w:rPr>
        <w:t>(</w:t>
      </w:r>
      <w:proofErr w:type="spellStart"/>
      <w:r w:rsidR="00766AE2" w:rsidRPr="00E25C28">
        <w:rPr>
          <w:rFonts w:cs="Times New Roman"/>
          <w:i/>
          <w:szCs w:val="22"/>
          <w:u w:val="single"/>
        </w:rPr>
        <w:t>sid</w:t>
      </w:r>
      <w:proofErr w:type="spellEnd"/>
      <w:r w:rsidR="00766AE2" w:rsidRPr="00E25C28">
        <w:rPr>
          <w:rFonts w:cs="Times New Roman"/>
          <w:i/>
          <w:szCs w:val="22"/>
          <w:u w:val="single"/>
        </w:rPr>
        <w:t>, bid, day</w:t>
      </w:r>
      <w:r w:rsidR="00DA2348" w:rsidRPr="00E25C28">
        <w:rPr>
          <w:rFonts w:cs="Times New Roman"/>
          <w:szCs w:val="22"/>
        </w:rPr>
        <w:t>) and the following queries</w:t>
      </w:r>
    </w:p>
    <w:p w14:paraId="36CE1DE5" w14:textId="0201C1DA" w:rsidR="00A0472E" w:rsidRPr="00E25C28" w:rsidRDefault="00A0472E" w:rsidP="00DA2348">
      <w:pPr>
        <w:pStyle w:val="ListParagraph"/>
        <w:numPr>
          <w:ilvl w:val="1"/>
          <w:numId w:val="27"/>
        </w:numPr>
        <w:spacing w:before="120" w:after="120"/>
        <w:rPr>
          <w:rFonts w:cs="Times New Roman"/>
          <w:szCs w:val="20"/>
        </w:rPr>
      </w:pPr>
      <w:r w:rsidRPr="00E25C28">
        <w:rPr>
          <w:rFonts w:cs="Times New Roman"/>
          <w:szCs w:val="20"/>
        </w:rPr>
        <w:t>Find the names of sa</w:t>
      </w:r>
      <w:r w:rsidR="002F039E" w:rsidRPr="00E25C28">
        <w:rPr>
          <w:rFonts w:cs="Times New Roman"/>
          <w:szCs w:val="20"/>
        </w:rPr>
        <w:t xml:space="preserve">ilors who </w:t>
      </w:r>
      <w:r w:rsidR="00626881" w:rsidRPr="00E25C28">
        <w:rPr>
          <w:rFonts w:cs="Times New Roman"/>
          <w:szCs w:val="20"/>
        </w:rPr>
        <w:t>reserved boat "</w:t>
      </w:r>
      <w:r w:rsidR="00626881" w:rsidRPr="00E25C28">
        <w:rPr>
          <w:rFonts w:cs="Times New Roman"/>
          <w:i/>
          <w:szCs w:val="20"/>
        </w:rPr>
        <w:t>Odyssey</w:t>
      </w:r>
      <w:r w:rsidR="00626881" w:rsidRPr="00E25C28">
        <w:rPr>
          <w:rFonts w:cs="Times New Roman"/>
          <w:szCs w:val="20"/>
        </w:rPr>
        <w:t>"</w:t>
      </w:r>
    </w:p>
    <w:p w14:paraId="6D81D0DE" w14:textId="0030B894" w:rsidR="002F039E" w:rsidRPr="00E25C28" w:rsidRDefault="002F039E" w:rsidP="00DA2348">
      <w:pPr>
        <w:pStyle w:val="ListParagraph"/>
        <w:numPr>
          <w:ilvl w:val="1"/>
          <w:numId w:val="27"/>
        </w:numPr>
        <w:spacing w:before="120" w:after="120"/>
        <w:rPr>
          <w:rFonts w:cs="Times New Roman"/>
          <w:szCs w:val="20"/>
        </w:rPr>
      </w:pPr>
      <w:r w:rsidRPr="00E25C28">
        <w:rPr>
          <w:rFonts w:cs="Times New Roman"/>
          <w:szCs w:val="20"/>
        </w:rPr>
        <w:t>Find the names of sailor</w:t>
      </w:r>
      <w:r w:rsidR="00B11CEA" w:rsidRPr="00E25C28">
        <w:rPr>
          <w:rFonts w:cs="Times New Roman"/>
          <w:szCs w:val="20"/>
        </w:rPr>
        <w:t>s</w:t>
      </w:r>
      <w:r w:rsidRPr="00E25C28">
        <w:rPr>
          <w:rFonts w:cs="Times New Roman"/>
          <w:szCs w:val="20"/>
        </w:rPr>
        <w:t xml:space="preserve"> who reserve</w:t>
      </w:r>
      <w:r w:rsidR="00E94C4B" w:rsidRPr="00E25C28">
        <w:rPr>
          <w:rFonts w:cs="Times New Roman"/>
          <w:szCs w:val="20"/>
        </w:rPr>
        <w:t>d</w:t>
      </w:r>
      <w:r w:rsidRPr="00E25C28">
        <w:rPr>
          <w:rFonts w:cs="Times New Roman"/>
          <w:szCs w:val="20"/>
        </w:rPr>
        <w:t xml:space="preserve"> at least one boat on day "</w:t>
      </w:r>
      <w:r w:rsidRPr="00E25C28">
        <w:rPr>
          <w:rFonts w:cs="Times New Roman"/>
          <w:i/>
          <w:szCs w:val="20"/>
        </w:rPr>
        <w:t>0</w:t>
      </w:r>
      <w:r w:rsidR="00156FD1" w:rsidRPr="00E25C28">
        <w:rPr>
          <w:rFonts w:cs="Times New Roman"/>
          <w:i/>
          <w:szCs w:val="20"/>
        </w:rPr>
        <w:t>5/</w:t>
      </w:r>
      <w:r w:rsidRPr="00E25C28">
        <w:rPr>
          <w:rFonts w:cs="Times New Roman"/>
          <w:i/>
          <w:szCs w:val="20"/>
        </w:rPr>
        <w:t>1</w:t>
      </w:r>
      <w:r w:rsidR="00156FD1" w:rsidRPr="00E25C28">
        <w:rPr>
          <w:rFonts w:cs="Times New Roman"/>
          <w:i/>
          <w:szCs w:val="20"/>
        </w:rPr>
        <w:t>5</w:t>
      </w:r>
      <w:r w:rsidRPr="00E25C28">
        <w:rPr>
          <w:rFonts w:cs="Times New Roman"/>
          <w:i/>
          <w:szCs w:val="20"/>
        </w:rPr>
        <w:t>/2016</w:t>
      </w:r>
      <w:r w:rsidRPr="00E25C28">
        <w:rPr>
          <w:rFonts w:cs="Times New Roman"/>
          <w:szCs w:val="20"/>
        </w:rPr>
        <w:t>"</w:t>
      </w:r>
    </w:p>
    <w:p w14:paraId="1E0946DA" w14:textId="54B043DF" w:rsidR="004F7576" w:rsidRPr="00E25C28" w:rsidRDefault="00E94C4B" w:rsidP="00786539">
      <w:pPr>
        <w:pStyle w:val="ListParagraph"/>
        <w:numPr>
          <w:ilvl w:val="1"/>
          <w:numId w:val="27"/>
        </w:numPr>
        <w:spacing w:before="120" w:after="120"/>
        <w:rPr>
          <w:rFonts w:cs="Times New Roman"/>
          <w:szCs w:val="20"/>
        </w:rPr>
      </w:pPr>
      <w:r w:rsidRPr="00E25C28">
        <w:rPr>
          <w:rFonts w:cs="Times New Roman"/>
          <w:szCs w:val="20"/>
        </w:rPr>
        <w:t>Find the names of sailor</w:t>
      </w:r>
      <w:r w:rsidR="00B11CEA" w:rsidRPr="00E25C28">
        <w:rPr>
          <w:rFonts w:cs="Times New Roman"/>
          <w:szCs w:val="20"/>
        </w:rPr>
        <w:t>s</w:t>
      </w:r>
      <w:r w:rsidRPr="00E25C28">
        <w:rPr>
          <w:rFonts w:cs="Times New Roman"/>
          <w:szCs w:val="20"/>
        </w:rPr>
        <w:t xml:space="preserve"> who have not reserved any boat</w:t>
      </w:r>
    </w:p>
    <w:p w14:paraId="0928AAEA" w14:textId="77777777" w:rsidR="00E219BE" w:rsidRPr="00E25C28" w:rsidRDefault="00E219BE" w:rsidP="00E219BE">
      <w:pPr>
        <w:pStyle w:val="ListParagraph"/>
        <w:spacing w:before="120" w:after="120"/>
        <w:ind w:left="1440"/>
        <w:rPr>
          <w:rFonts w:cs="Times New Roman"/>
          <w:szCs w:val="20"/>
        </w:rPr>
      </w:pPr>
    </w:p>
    <w:p w14:paraId="41FC5860" w14:textId="58012296" w:rsidR="008268AD" w:rsidRPr="00E25C28" w:rsidRDefault="00E25C28" w:rsidP="00694DFE">
      <w:pPr>
        <w:pStyle w:val="ListParagraph"/>
        <w:numPr>
          <w:ilvl w:val="0"/>
          <w:numId w:val="19"/>
        </w:numPr>
        <w:rPr>
          <w:rFonts w:cs="Times New Roman"/>
          <w:szCs w:val="20"/>
        </w:rPr>
      </w:pPr>
      <w:r w:rsidRPr="00E25C28">
        <w:t xml:space="preserve">(15 pts) </w:t>
      </w:r>
      <w:r w:rsidR="00DA2348" w:rsidRPr="00E25C28">
        <w:rPr>
          <w:rFonts w:cs="Times New Roman"/>
          <w:szCs w:val="22"/>
        </w:rPr>
        <w:t>Write the relational algebraic expressions for each of the above queries.</w:t>
      </w:r>
    </w:p>
    <w:p w14:paraId="5C57D0E7" w14:textId="25639C60" w:rsidR="00DA2348" w:rsidRPr="00E25C28" w:rsidRDefault="00E25C28" w:rsidP="00694DFE">
      <w:pPr>
        <w:pStyle w:val="ListParagraph"/>
        <w:numPr>
          <w:ilvl w:val="0"/>
          <w:numId w:val="19"/>
        </w:numPr>
        <w:rPr>
          <w:rFonts w:cs="Times New Roman"/>
          <w:szCs w:val="20"/>
        </w:rPr>
      </w:pPr>
      <w:r w:rsidRPr="00E25C28">
        <w:t xml:space="preserve">(30 pts) </w:t>
      </w:r>
      <w:r w:rsidR="00DA2348" w:rsidRPr="00E25C28">
        <w:rPr>
          <w:rFonts w:cs="Times New Roman"/>
          <w:szCs w:val="22"/>
        </w:rPr>
        <w:t xml:space="preserve">Draw their expression trees </w:t>
      </w:r>
      <w:r w:rsidR="001F72C2">
        <w:t>with selection and projection conducted as early as possible.</w:t>
      </w:r>
      <w:r w:rsidR="00402621" w:rsidRPr="00E25C28">
        <w:rPr>
          <w:rFonts w:cs="Times New Roman"/>
          <w:szCs w:val="22"/>
        </w:rPr>
        <w:t xml:space="preserve"> </w:t>
      </w:r>
      <w:r w:rsidR="001F72C2">
        <w:rPr>
          <w:rFonts w:cs="Times New Roman"/>
          <w:szCs w:val="22"/>
        </w:rPr>
        <w:t>Use</w:t>
      </w:r>
      <w:r w:rsidR="00402621" w:rsidRPr="00E25C28">
        <w:rPr>
          <w:rFonts w:cs="Times New Roman"/>
          <w:szCs w:val="22"/>
        </w:rPr>
        <w:t xml:space="preserve"> left-deep </w:t>
      </w:r>
      <w:r w:rsidR="0088043D" w:rsidRPr="00E25C28">
        <w:rPr>
          <w:rFonts w:cs="Times New Roman"/>
          <w:szCs w:val="22"/>
        </w:rPr>
        <w:t>joins</w:t>
      </w:r>
      <w:r w:rsidR="00EC0952" w:rsidRPr="00E25C28">
        <w:rPr>
          <w:rFonts w:cs="Times New Roman"/>
          <w:szCs w:val="22"/>
        </w:rPr>
        <w:t xml:space="preserve"> </w:t>
      </w:r>
      <w:r w:rsidR="001D285F" w:rsidRPr="00E25C28">
        <w:rPr>
          <w:rFonts w:cs="Times New Roman"/>
          <w:szCs w:val="22"/>
        </w:rPr>
        <w:t xml:space="preserve">whenever </w:t>
      </w:r>
      <w:r w:rsidR="00EC0952" w:rsidRPr="00E25C28">
        <w:rPr>
          <w:rFonts w:cs="Times New Roman"/>
          <w:szCs w:val="22"/>
        </w:rPr>
        <w:t>joins are need</w:t>
      </w:r>
      <w:r w:rsidR="0005582A" w:rsidRPr="00E25C28">
        <w:rPr>
          <w:rFonts w:cs="Times New Roman"/>
          <w:szCs w:val="22"/>
        </w:rPr>
        <w:t>ed</w:t>
      </w:r>
      <w:r w:rsidR="00EC0952" w:rsidRPr="00E25C28">
        <w:rPr>
          <w:rFonts w:cs="Times New Roman"/>
          <w:szCs w:val="22"/>
        </w:rPr>
        <w:t xml:space="preserve">. </w:t>
      </w:r>
      <w:r w:rsidR="00C8339D" w:rsidRPr="00E25C28">
        <w:rPr>
          <w:rFonts w:cs="Times New Roman"/>
          <w:szCs w:val="22"/>
        </w:rPr>
        <w:t xml:space="preserve"> </w: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640"/>
      </w:tblGrid>
      <w:tr w:rsidR="00951343" w:rsidRPr="00951343" w14:paraId="02C1BB8E" w14:textId="77777777" w:rsidTr="00951343">
        <w:trPr>
          <w:tblCellSpacing w:w="0" w:type="dxa"/>
        </w:trPr>
        <w:tc>
          <w:tcPr>
            <w:tcW w:w="0" w:type="auto"/>
            <w:hideMark/>
          </w:tcPr>
          <w:p w14:paraId="24238C15" w14:textId="77777777" w:rsidR="00951343" w:rsidRPr="00951343" w:rsidRDefault="00951343" w:rsidP="00951343">
            <w:pPr>
              <w:spacing w:before="100" w:beforeAutospacing="1" w:after="100" w:afterAutospacing="1"/>
              <w:rPr>
                <w:rFonts w:ascii="Times" w:hAnsi="Times" w:cs="Times New Roman"/>
                <w:sz w:val="20"/>
                <w:szCs w:val="20"/>
              </w:rPr>
            </w:pPr>
          </w:p>
        </w:tc>
      </w:tr>
    </w:tbl>
    <w:p w14:paraId="720E654D" w14:textId="77777777" w:rsidR="002358E1" w:rsidRDefault="002358E1" w:rsidP="00951343">
      <w:pPr>
        <w:spacing w:before="100" w:beforeAutospacing="1" w:after="100" w:afterAutospacing="1"/>
        <w:rPr>
          <w:rFonts w:ascii="Times" w:hAnsi="Times" w:cs="Times New Roman"/>
          <w:b/>
          <w:szCs w:val="22"/>
        </w:rPr>
      </w:pPr>
    </w:p>
    <w:p w14:paraId="5D44EA5C" w14:textId="77777777" w:rsidR="00951343" w:rsidRPr="00951343" w:rsidRDefault="00951343" w:rsidP="00951343">
      <w:pPr>
        <w:spacing w:before="100" w:beforeAutospacing="1" w:after="100" w:afterAutospacing="1"/>
        <w:rPr>
          <w:rFonts w:ascii="Times" w:hAnsi="Times" w:cs="Times New Roman"/>
          <w:sz w:val="20"/>
          <w:szCs w:val="20"/>
        </w:rPr>
      </w:pPr>
      <w:r w:rsidRPr="00951343">
        <w:rPr>
          <w:rFonts w:ascii="Times" w:hAnsi="Times" w:cs="Times New Roman"/>
          <w:b/>
          <w:szCs w:val="22"/>
        </w:rPr>
        <w:t>Submission Instruction</w:t>
      </w:r>
    </w:p>
    <w:p w14:paraId="70303B7A" w14:textId="286B3175" w:rsidR="00951343" w:rsidRDefault="00951343" w:rsidP="001C4DAC">
      <w:pPr>
        <w:spacing w:before="100" w:beforeAutospacing="1" w:after="100" w:afterAutospacing="1"/>
      </w:pPr>
      <w:r w:rsidRPr="00951343">
        <w:rPr>
          <w:rFonts w:ascii="Times" w:hAnsi="Times" w:cs="Times New Roman"/>
          <w:i/>
          <w:szCs w:val="22"/>
        </w:rPr>
        <w:t xml:space="preserve">Please use Microsoft Words or other tools to type your answer. Don't handwrite. </w:t>
      </w:r>
      <w:r w:rsidR="001C4DAC">
        <w:rPr>
          <w:rFonts w:ascii="Times" w:hAnsi="Times" w:cs="Times New Roman"/>
          <w:i/>
          <w:szCs w:val="22"/>
        </w:rPr>
        <w:t>Submit your work</w:t>
      </w:r>
      <w:r w:rsidRPr="00951343">
        <w:rPr>
          <w:rFonts w:ascii="Times" w:hAnsi="Times" w:cs="Times New Roman"/>
          <w:i/>
          <w:szCs w:val="22"/>
        </w:rPr>
        <w:t xml:space="preserve"> through your </w:t>
      </w:r>
      <w:r w:rsidR="001C4DAC">
        <w:rPr>
          <w:rFonts w:ascii="Times" w:hAnsi="Times" w:cs="Times New Roman"/>
          <w:i/>
          <w:szCs w:val="22"/>
        </w:rPr>
        <w:t>Canvas account</w:t>
      </w:r>
      <w:r w:rsidRPr="00951343">
        <w:rPr>
          <w:rFonts w:ascii="Times" w:hAnsi="Times" w:cs="Times New Roman"/>
          <w:i/>
          <w:szCs w:val="22"/>
        </w:rPr>
        <w:t xml:space="preserve">.  </w:t>
      </w:r>
    </w:p>
    <w:sectPr w:rsidR="00951343" w:rsidSect="00A421C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74089"/>
    <w:multiLevelType w:val="hybridMultilevel"/>
    <w:tmpl w:val="102CB25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F600D8"/>
    <w:multiLevelType w:val="hybridMultilevel"/>
    <w:tmpl w:val="FBAE0D0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A510008"/>
    <w:multiLevelType w:val="hybridMultilevel"/>
    <w:tmpl w:val="88A498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363005"/>
    <w:multiLevelType w:val="hybridMultilevel"/>
    <w:tmpl w:val="B75242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7E6A3C"/>
    <w:multiLevelType w:val="hybridMultilevel"/>
    <w:tmpl w:val="8C74C24A"/>
    <w:lvl w:ilvl="0" w:tplc="217049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C8FC1A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A24CD2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" w:hAnsi="Times" w:hint="default"/>
      </w:rPr>
    </w:lvl>
    <w:lvl w:ilvl="3" w:tplc="4B1CE1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6E52BA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82963D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896A09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7B3AC5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ECC294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abstractNum w:abstractNumId="5" w15:restartNumberingAfterBreak="0">
    <w:nsid w:val="12063278"/>
    <w:multiLevelType w:val="hybridMultilevel"/>
    <w:tmpl w:val="B8EE2A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2A4273"/>
    <w:multiLevelType w:val="hybridMultilevel"/>
    <w:tmpl w:val="1438F2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6B7E66"/>
    <w:multiLevelType w:val="hybridMultilevel"/>
    <w:tmpl w:val="B0F085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990B0E"/>
    <w:multiLevelType w:val="hybridMultilevel"/>
    <w:tmpl w:val="7610DCEC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B9045C"/>
    <w:multiLevelType w:val="hybridMultilevel"/>
    <w:tmpl w:val="C7BAE0FC"/>
    <w:lvl w:ilvl="0" w:tplc="A45E31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B3649F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C5700A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" w:hAnsi="Times" w:hint="default"/>
      </w:rPr>
    </w:lvl>
    <w:lvl w:ilvl="3" w:tplc="9DD69B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BF2ED6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5066EE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55EC9F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3AD8FF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98F229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abstractNum w:abstractNumId="10" w15:restartNumberingAfterBreak="0">
    <w:nsid w:val="2767679E"/>
    <w:multiLevelType w:val="hybridMultilevel"/>
    <w:tmpl w:val="C2D62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D42504"/>
    <w:multiLevelType w:val="hybridMultilevel"/>
    <w:tmpl w:val="81AC2DA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E134984"/>
    <w:multiLevelType w:val="hybridMultilevel"/>
    <w:tmpl w:val="45CE7F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3C0838"/>
    <w:multiLevelType w:val="hybridMultilevel"/>
    <w:tmpl w:val="D8ACD4B2"/>
    <w:lvl w:ilvl="0" w:tplc="555E4E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EC2858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4170F3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" w:hAnsi="Times" w:hint="default"/>
      </w:rPr>
    </w:lvl>
    <w:lvl w:ilvl="3" w:tplc="07022D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E340BA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47B2DF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70FCD3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DEE6C1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122A5A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abstractNum w:abstractNumId="14" w15:restartNumberingAfterBreak="0">
    <w:nsid w:val="474A2BF3"/>
    <w:multiLevelType w:val="hybridMultilevel"/>
    <w:tmpl w:val="9442311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8187AD8"/>
    <w:multiLevelType w:val="hybridMultilevel"/>
    <w:tmpl w:val="E6DC30F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FBB04C1"/>
    <w:multiLevelType w:val="hybridMultilevel"/>
    <w:tmpl w:val="860E5790"/>
    <w:lvl w:ilvl="0" w:tplc="156C299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07A2AE4"/>
    <w:multiLevelType w:val="multilevel"/>
    <w:tmpl w:val="6C1E33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2B1354"/>
    <w:multiLevelType w:val="hybridMultilevel"/>
    <w:tmpl w:val="65EED140"/>
    <w:lvl w:ilvl="0" w:tplc="BF9C5E12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5565C5"/>
    <w:multiLevelType w:val="hybridMultilevel"/>
    <w:tmpl w:val="F3D26F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AE2528A"/>
    <w:multiLevelType w:val="hybridMultilevel"/>
    <w:tmpl w:val="938E23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B313F5B"/>
    <w:multiLevelType w:val="hybridMultilevel"/>
    <w:tmpl w:val="EA266892"/>
    <w:lvl w:ilvl="0" w:tplc="BF9C5E12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99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B44B6D"/>
    <w:multiLevelType w:val="multilevel"/>
    <w:tmpl w:val="C2D628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8709F7"/>
    <w:multiLevelType w:val="hybridMultilevel"/>
    <w:tmpl w:val="002A8E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4B3720A"/>
    <w:multiLevelType w:val="hybridMultilevel"/>
    <w:tmpl w:val="6C1E33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D1490E"/>
    <w:multiLevelType w:val="hybridMultilevel"/>
    <w:tmpl w:val="6C683660"/>
    <w:lvl w:ilvl="0" w:tplc="D62861CE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AD70907"/>
    <w:multiLevelType w:val="hybridMultilevel"/>
    <w:tmpl w:val="46FED6F4"/>
    <w:lvl w:ilvl="0" w:tplc="7FC06E5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D9D617F"/>
    <w:multiLevelType w:val="hybridMultilevel"/>
    <w:tmpl w:val="4FA024BC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F5E7B8A"/>
    <w:multiLevelType w:val="hybridMultilevel"/>
    <w:tmpl w:val="6FE8902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879855613">
    <w:abstractNumId w:val="10"/>
  </w:num>
  <w:num w:numId="2" w16cid:durableId="2051299188">
    <w:abstractNumId w:val="25"/>
  </w:num>
  <w:num w:numId="3" w16cid:durableId="1361006082">
    <w:abstractNumId w:val="22"/>
  </w:num>
  <w:num w:numId="4" w16cid:durableId="1198738952">
    <w:abstractNumId w:val="16"/>
  </w:num>
  <w:num w:numId="5" w16cid:durableId="790901763">
    <w:abstractNumId w:val="26"/>
  </w:num>
  <w:num w:numId="6" w16cid:durableId="1278561740">
    <w:abstractNumId w:val="6"/>
  </w:num>
  <w:num w:numId="7" w16cid:durableId="133833451">
    <w:abstractNumId w:val="7"/>
  </w:num>
  <w:num w:numId="8" w16cid:durableId="898637024">
    <w:abstractNumId w:val="23"/>
  </w:num>
  <w:num w:numId="9" w16cid:durableId="1672369138">
    <w:abstractNumId w:val="20"/>
  </w:num>
  <w:num w:numId="10" w16cid:durableId="417291636">
    <w:abstractNumId w:val="0"/>
  </w:num>
  <w:num w:numId="11" w16cid:durableId="953639239">
    <w:abstractNumId w:val="11"/>
  </w:num>
  <w:num w:numId="12" w16cid:durableId="547497573">
    <w:abstractNumId w:val="2"/>
  </w:num>
  <w:num w:numId="13" w16cid:durableId="1025979131">
    <w:abstractNumId w:val="4"/>
  </w:num>
  <w:num w:numId="14" w16cid:durableId="1745445291">
    <w:abstractNumId w:val="13"/>
  </w:num>
  <w:num w:numId="15" w16cid:durableId="1811482181">
    <w:abstractNumId w:val="9"/>
  </w:num>
  <w:num w:numId="16" w16cid:durableId="1663197116">
    <w:abstractNumId w:val="19"/>
  </w:num>
  <w:num w:numId="17" w16cid:durableId="851450914">
    <w:abstractNumId w:val="3"/>
  </w:num>
  <w:num w:numId="18" w16cid:durableId="1728912789">
    <w:abstractNumId w:val="24"/>
  </w:num>
  <w:num w:numId="19" w16cid:durableId="388306758">
    <w:abstractNumId w:val="15"/>
  </w:num>
  <w:num w:numId="20" w16cid:durableId="1978560892">
    <w:abstractNumId w:val="28"/>
  </w:num>
  <w:num w:numId="21" w16cid:durableId="588000406">
    <w:abstractNumId w:val="1"/>
  </w:num>
  <w:num w:numId="22" w16cid:durableId="101267453">
    <w:abstractNumId w:val="8"/>
  </w:num>
  <w:num w:numId="23" w16cid:durableId="1104573882">
    <w:abstractNumId w:val="14"/>
  </w:num>
  <w:num w:numId="24" w16cid:durableId="1521970506">
    <w:abstractNumId w:val="27"/>
  </w:num>
  <w:num w:numId="25" w16cid:durableId="407311331">
    <w:abstractNumId w:val="17"/>
  </w:num>
  <w:num w:numId="26" w16cid:durableId="466821512">
    <w:abstractNumId w:val="12"/>
  </w:num>
  <w:num w:numId="27" w16cid:durableId="332534930">
    <w:abstractNumId w:val="5"/>
  </w:num>
  <w:num w:numId="28" w16cid:durableId="516695314">
    <w:abstractNumId w:val="21"/>
  </w:num>
  <w:num w:numId="29" w16cid:durableId="183738201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0tDQ0NjczsTAxMjFU0lEKTi0uzszPAykwrgUAQtDRpSwAAAA="/>
  </w:docVars>
  <w:rsids>
    <w:rsidRoot w:val="00E25FAA"/>
    <w:rsid w:val="00037706"/>
    <w:rsid w:val="0005582A"/>
    <w:rsid w:val="00063B81"/>
    <w:rsid w:val="0014259C"/>
    <w:rsid w:val="00151F84"/>
    <w:rsid w:val="00156FD1"/>
    <w:rsid w:val="001676DD"/>
    <w:rsid w:val="00175ABA"/>
    <w:rsid w:val="0018202F"/>
    <w:rsid w:val="001C4DAC"/>
    <w:rsid w:val="001D285F"/>
    <w:rsid w:val="001F72C2"/>
    <w:rsid w:val="001F75B3"/>
    <w:rsid w:val="002358E1"/>
    <w:rsid w:val="0025309E"/>
    <w:rsid w:val="0027142E"/>
    <w:rsid w:val="002C5C29"/>
    <w:rsid w:val="002F039E"/>
    <w:rsid w:val="002F1F25"/>
    <w:rsid w:val="0036153F"/>
    <w:rsid w:val="00402621"/>
    <w:rsid w:val="004A5202"/>
    <w:rsid w:val="004F313A"/>
    <w:rsid w:val="004F7576"/>
    <w:rsid w:val="00504021"/>
    <w:rsid w:val="00530DFA"/>
    <w:rsid w:val="00537DBE"/>
    <w:rsid w:val="00587DD4"/>
    <w:rsid w:val="005F0BC8"/>
    <w:rsid w:val="00625D1B"/>
    <w:rsid w:val="00626881"/>
    <w:rsid w:val="006454CC"/>
    <w:rsid w:val="006910FC"/>
    <w:rsid w:val="00694DFE"/>
    <w:rsid w:val="007213F1"/>
    <w:rsid w:val="00741A3E"/>
    <w:rsid w:val="007613EF"/>
    <w:rsid w:val="00766AE2"/>
    <w:rsid w:val="007768C6"/>
    <w:rsid w:val="00786539"/>
    <w:rsid w:val="007878B1"/>
    <w:rsid w:val="007A3E97"/>
    <w:rsid w:val="00803674"/>
    <w:rsid w:val="0080756E"/>
    <w:rsid w:val="008268AD"/>
    <w:rsid w:val="0083007D"/>
    <w:rsid w:val="00852DD3"/>
    <w:rsid w:val="0088043D"/>
    <w:rsid w:val="008A541A"/>
    <w:rsid w:val="008B3DEE"/>
    <w:rsid w:val="008B5938"/>
    <w:rsid w:val="008D5FC8"/>
    <w:rsid w:val="008E26AD"/>
    <w:rsid w:val="009207FD"/>
    <w:rsid w:val="00951343"/>
    <w:rsid w:val="0095672B"/>
    <w:rsid w:val="009B37D6"/>
    <w:rsid w:val="009B4E7E"/>
    <w:rsid w:val="009E0DA9"/>
    <w:rsid w:val="009E207A"/>
    <w:rsid w:val="00A0472E"/>
    <w:rsid w:val="00A14B07"/>
    <w:rsid w:val="00A349E2"/>
    <w:rsid w:val="00A421CA"/>
    <w:rsid w:val="00A63D27"/>
    <w:rsid w:val="00A863BC"/>
    <w:rsid w:val="00AA04AC"/>
    <w:rsid w:val="00AD0F90"/>
    <w:rsid w:val="00AE10C3"/>
    <w:rsid w:val="00B11CEA"/>
    <w:rsid w:val="00B3080F"/>
    <w:rsid w:val="00B457C5"/>
    <w:rsid w:val="00B7414A"/>
    <w:rsid w:val="00C144DD"/>
    <w:rsid w:val="00C76E8F"/>
    <w:rsid w:val="00C8339D"/>
    <w:rsid w:val="00C857B5"/>
    <w:rsid w:val="00CA2093"/>
    <w:rsid w:val="00CE532F"/>
    <w:rsid w:val="00D0313D"/>
    <w:rsid w:val="00D22F89"/>
    <w:rsid w:val="00D3163B"/>
    <w:rsid w:val="00D8205F"/>
    <w:rsid w:val="00D95C02"/>
    <w:rsid w:val="00DA2348"/>
    <w:rsid w:val="00DB5D57"/>
    <w:rsid w:val="00DE15E6"/>
    <w:rsid w:val="00E219BE"/>
    <w:rsid w:val="00E25C28"/>
    <w:rsid w:val="00E25FAA"/>
    <w:rsid w:val="00E27BCA"/>
    <w:rsid w:val="00E76F7A"/>
    <w:rsid w:val="00E94C4B"/>
    <w:rsid w:val="00EC0952"/>
    <w:rsid w:val="00ED0094"/>
    <w:rsid w:val="00EF5799"/>
    <w:rsid w:val="00EF57AE"/>
    <w:rsid w:val="00F86931"/>
    <w:rsid w:val="00FB326D"/>
    <w:rsid w:val="00FF0B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95FF9C"/>
  <w14:defaultImageDpi w14:val="330"/>
  <w15:docId w15:val="{6244FC91-FAAF-F14B-94AA-EE229334F8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5FA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51343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customStyle="1" w:styleId="spelle">
    <w:name w:val="spelle"/>
    <w:basedOn w:val="DefaultParagraphFont"/>
    <w:rsid w:val="00951343"/>
  </w:style>
  <w:style w:type="paragraph" w:styleId="BalloonText">
    <w:name w:val="Balloon Text"/>
    <w:basedOn w:val="Normal"/>
    <w:link w:val="BalloonTextChar"/>
    <w:uiPriority w:val="99"/>
    <w:semiHidden/>
    <w:unhideWhenUsed/>
    <w:rsid w:val="00DE15E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15E6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72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9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36883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38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4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9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70499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05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8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45320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A18CAE3898994FAB247E2CCD1B148B" ma:contentTypeVersion="11" ma:contentTypeDescription="Create a new document." ma:contentTypeScope="" ma:versionID="bbd0dd0d51c9ec2932c726b7e45e8662">
  <xsd:schema xmlns:xsd="http://www.w3.org/2001/XMLSchema" xmlns:xs="http://www.w3.org/2001/XMLSchema" xmlns:p="http://schemas.microsoft.com/office/2006/metadata/properties" xmlns:ns3="7412b504-485f-4eaf-a42a-3d3c57f68c2c" xmlns:ns4="e159a28f-02d5-4282-a89c-cd53759e3099" targetNamespace="http://schemas.microsoft.com/office/2006/metadata/properties" ma:root="true" ma:fieldsID="f233e8c558abdad360d7611fb77485b1" ns3:_="" ns4:_="">
    <xsd:import namespace="7412b504-485f-4eaf-a42a-3d3c57f68c2c"/>
    <xsd:import namespace="e159a28f-02d5-4282-a89c-cd53759e309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12b504-485f-4eaf-a42a-3d3c57f68c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59a28f-02d5-4282-a89c-cd53759e309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6AC7165-CA64-4182-BDFB-EC48A1A6E5D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73B5322-A74B-4413-A24C-1B6F2FAA718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360DE28-A802-49CD-B5D6-4ED00DFEB8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12b504-485f-4eaf-a42a-3d3c57f68c2c"/>
    <ds:schemaRef ds:uri="e159a28f-02d5-4282-a89c-cd53759e30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253</Words>
  <Characters>14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port</dc:creator>
  <cp:keywords/>
  <dc:description/>
  <cp:lastModifiedBy>Liang, Yu-Pin [KIN]</cp:lastModifiedBy>
  <cp:revision>8</cp:revision>
  <cp:lastPrinted>2016-03-31T19:52:00Z</cp:lastPrinted>
  <dcterms:created xsi:type="dcterms:W3CDTF">2021-04-06T17:00:00Z</dcterms:created>
  <dcterms:modified xsi:type="dcterms:W3CDTF">2022-11-07T0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A18CAE3898994FAB247E2CCD1B148B</vt:lpwstr>
  </property>
</Properties>
</file>